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Oud eternel Kerze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Kann allergische Hautreaktionen verursachen. 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ethoxymethoxy)cyclododecane; α-hexylcinnamaldehyde; Methylcedrylether; 1-(1,2,3,4,5,6,7,8-octahydro-2,3,8,8-tetramethyl-2-naphthyl)ethan-1-one; d-limonene; 4-tert-butylcyclohexyl acetate; cinnam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Kann allergische Hautreaktionen verursachen.</w:t>
              <w:b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333+P313 - Bei Hautreizung oder -ausschlag: Ärztlichen Rat einholen/ärztliche Hilfe hinzuziehen.</w:t>
              <w:br/>
              <w:t>P501 - Inhalt und 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Komponente</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toffe, die die PBT-Kriterien gemäß REACH Anhang XIII nicht erfüllen</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 (ethoxymethoxy)cyclododecane (58567-11-6)</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toffe, die die vPvB-Kriterien gemäß REACH Anhang XIII nicht erfüllen</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 (ethoxymethoxy)cyclododecane (58567-11-6)</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Methylcedrylether</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9870-74-7</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43-38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54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Acute 1, H400</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6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5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6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0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14-946-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oxymethoxy)cyclododeca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8567-11-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61-332-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53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2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Körpergewicht)</w:t>
              <w:br/>
              <w:t>Skin Irrit. 2, H315</w:t>
              <w:br/>
              <w:t>Eye Irrit. 2, H319</w:t>
              <w:br/>
              <w:t>Skin Sens. 1A, H317</w:t>
              <w:br/>
              <w:t>Aquatic Acute 1, H400</w:t>
              <w:br/>
              <w:t>Aquatic Chronic 2, H411</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lyl hepta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42-19-8</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5-527-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8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3 (Oral), H301 (ATE=218 mg/kg Körpergewicht)</w:t>
              <w:br/>
              <w:t>Acute Tox. 3 (Dermal), H311 (ATE=810 mg/kg Körpergewicht)</w:t>
              <w:br/>
              <w:t>Aquatic Acute 1, H400 (M=10)</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zifische Konzentrationsgrenzwerte</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ktidentifikato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zifische Konzentrationsgrenzwerte</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3"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3" w:name="_Hlk205902293"/>
    <w:bookmarkEnd w:id="3"/>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olzig. Hesperidaceae. Bernstein.</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7E6D8D8" w14:textId="2532CED4">
            <w:pPr>
              <w:pStyle w:val="SDSTableTextNormal"/>
              <w:rPr>
                <w:noProof w:val="0"/>
              </w:rPr>
            </w:pPr>
            <w:r w:rsidRPr="0069446B" w:rsidR="00FA7F7F">
              <w:rPr>
                <w:noProof/>
              </w:rPr>
              <w:t>Material ist wasserunlöslich.</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Körpergewicht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lyl heptanoate (142-19-8)</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18 mg/kg Körpergewicht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810 mg/kg Körpergewic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oxymethoxy)cyclododecane (58567-11-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Körpergewicht Animal: rat, Animal sex: male, Guideline: OECD Guideline 401 (Acute Or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Körpergewic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4-tert-butylcyclohexyl acetate (32210-23-4)</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00 – 2000 mg/kg Körpergewicht Animal: rat, Animal sex: female, Guideline: OECD Guideline 420 (Acute Oral Toxicity - Fixed Dose Method), Guideline: EU Method B.1 bis (Acute Oral Toxicity - Fixed Dose Procedure)</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Körpergewic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Körpergewicht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Körpergewicht Animal: rat, Guideline: OECD Guideline 402 (Acute Derm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Körpergewic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v - Ratte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ethoxymethoxy)cyclododecane (58567-11-6)</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Tier, männ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50 mg/kg Körpergewicht Animal: rat, Animal sex: male, Guideline: OECD Guideline 422 (Combined Repeated Dose Toxicity Study with the Reproduction / Developmental Toxicity Screening Test), Guideline: other:</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1000 mg/kg Körpergewicht Animal: rat, Animal sex: female, Guideline: OECD Guideline 422 (Combined Repeated Dose Toxicity Study with the Reproduction / Developmental Toxicity Screening Test),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d-limonene (5989-27-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Körpergewic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Oud eternel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llyl heptanoate (142-19-8)</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1,7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4" w:name="_Hlk54089399"/>
      <w:r w:rsidRPr="0069446B" w:rsidR="00FA7F7F">
        <w:rPr>
          <w:noProof/>
          <w:color w:val="auto"/>
          <w:lang w:val="en-GB"/>
        </w:rPr>
        <w:t>Angaben über sonstige Gefahren</w:t>
      </w:r>
      <w:bookmarkEnd w:id="4"/>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lyl heptanoate (142-19-8)</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117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4,6 mg/l Test organisms (species): Desmodesmus subspicatus (previous name: Scenedesmus subspicatus)</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778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oxymethoxy)cyclododecane (58567-11-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9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6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2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tert-butylcyclohexyl acetate (32210-23-4)</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6 mg/l Test organisms (species): Cyprinus carp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Oud eternel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3,4,6,7,8-hexahydro-4,6,6,7,8,8-hexamethylindeno[5,6-c]pyran (1222-05-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lyl heptanoate (142-19-8)</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oxymethoxy)cyclododecane (58567-11-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cedrylether (19870-74-7)</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 (469-61-4)</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tert-butylcyclohexyl acetate (32210-23-4)</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Komponente</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toffe, die die PBT-Kriterien gemäß REACH Anhang XIII nicht erfüll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Pr>
                <w:noProof/>
              </w:rPr>
              <w:t>1,3,4,6,7,8-hexahydro-4,6,6,7,8,8-hexamethylindeno[5,6-c]pyran (1222-05-5), (ethoxymethoxy)cyclododecane (58567-11-6)</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toffe, die die vPvB-Kriterien gemäß REACH Anhang XIII nicht erfüll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Pr>
                <w:noProof/>
              </w:rPr>
              <w:t>1,3,4,6,7,8-hexahydro-4,6,6,7,8,8-hexamethylindeno[5,6-c]pyran (1222-05-5), (ethoxymethoxy)cyclododecane (58567-11-6)</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5"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5"/>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p w:rsidR="00A65092" w:rsidRPr="0069446B" w:rsidP="00A65092" w14:paraId="1965DBDA" w14:textId="0FFE3A91">
      <w:pPr>
        <w:pStyle w:val="SDSTextNormal"/>
      </w:pPr>
      <w:r>
        <w:rPr>
          <w:noProof/>
        </w:rPr>
        <w:t>Enthält keine Stoffe, die im REACH-Anhang XVII (Beschränkungsbedingungen) gelistet sind</w:t>
      </w:r>
    </w:p>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2, Deutlich wassergefährdend (Einstufung nach AwSV, Anlage 1).</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3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3</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dermal), Kate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bei Verschluck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bei Hautkontakt.</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Hautkontakt.</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7.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7.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Oud eternel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Oud eternel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17.04.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 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AAB0941E-52B0-4D16-9614-3336DFC1C668}"/>
</file>

<file path=customXml/itemProps3.xml><?xml version="1.0" encoding="utf-8"?>
<ds:datastoreItem xmlns:ds="http://schemas.openxmlformats.org/officeDocument/2006/customXml" ds:itemID="{43582039-8353-434D-A051-FD85DE6BD627}"/>
</file>

<file path=customXml/itemProps4.xml><?xml version="1.0" encoding="utf-8"?>
<ds:datastoreItem xmlns:ds="http://schemas.openxmlformats.org/officeDocument/2006/customXml" ds:itemID="{71E4538B-BBF5-463D-928A-4220BF0E2AAF}"/>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